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04C39" w14:textId="2B8B83CC" w:rsidR="003B50E7" w:rsidRDefault="32F1C437" w:rsidP="000349A7">
      <w:pPr>
        <w:pStyle w:val="Title"/>
      </w:pPr>
      <w:r>
        <w:t>Letter</w:t>
      </w:r>
      <w:r w:rsidR="00C6057E">
        <w:t xml:space="preserve"> </w:t>
      </w:r>
      <w:r w:rsidR="02E39FFE">
        <w:t>o</w:t>
      </w:r>
      <w:r w:rsidR="409B7E87">
        <w:t>f</w:t>
      </w:r>
      <w:r w:rsidR="00AE1638">
        <w:t xml:space="preserve"> Commitment</w:t>
      </w:r>
    </w:p>
    <w:p w14:paraId="762768F6" w14:textId="5346E64B" w:rsidR="00026A74" w:rsidRDefault="00297513" w:rsidP="00026A74">
      <w:r>
        <w:t>[</w:t>
      </w:r>
      <w:r w:rsidRPr="00297513">
        <w:rPr>
          <w:highlight w:val="yellow"/>
        </w:rPr>
        <w:t>Name Island</w:t>
      </w:r>
      <w:r>
        <w:t xml:space="preserve">] </w:t>
      </w:r>
      <w:r w:rsidR="00026A74">
        <w:t xml:space="preserve">submits its application for technical assistance </w:t>
      </w:r>
      <w:r w:rsidR="00026A74" w:rsidRPr="00671207">
        <w:t xml:space="preserve">from the Clean energy for EU islands </w:t>
      </w:r>
      <w:r w:rsidR="002F1B0B">
        <w:t>s</w:t>
      </w:r>
      <w:r w:rsidR="00026A74" w:rsidRPr="00671207">
        <w:t>ecretaria</w:t>
      </w:r>
      <w:r w:rsidR="0052276D">
        <w:t>t</w:t>
      </w:r>
      <w:r w:rsidR="00026A74">
        <w:t>.</w:t>
      </w:r>
    </w:p>
    <w:p w14:paraId="7C7C2C13" w14:textId="77A24C1D" w:rsidR="00FC34D4" w:rsidRDefault="00297513" w:rsidP="000349A7">
      <w:r>
        <w:t xml:space="preserve">The </w:t>
      </w:r>
      <w:r w:rsidR="004372DB">
        <w:t>i</w:t>
      </w:r>
      <w:r>
        <w:t xml:space="preserve">sland </w:t>
      </w:r>
      <w:r w:rsidR="004372DB">
        <w:t>t</w:t>
      </w:r>
      <w:r>
        <w:t xml:space="preserve">ransition </w:t>
      </w:r>
      <w:r w:rsidR="004372DB">
        <w:t>t</w:t>
      </w:r>
      <w:r>
        <w:t xml:space="preserve">eam is made up of the partners listed in the table below. </w:t>
      </w:r>
      <w:r w:rsidR="008D4DB6">
        <w:t xml:space="preserve">With this letter of commitment, </w:t>
      </w:r>
      <w:r w:rsidR="0052276D">
        <w:t>each partner in the</w:t>
      </w:r>
      <w:r w:rsidR="007D38FB">
        <w:t xml:space="preserve"> </w:t>
      </w:r>
      <w:r w:rsidR="004372DB">
        <w:t>i</w:t>
      </w:r>
      <w:r w:rsidR="007D38FB">
        <w:t xml:space="preserve">sland </w:t>
      </w:r>
      <w:r w:rsidR="004372DB">
        <w:t>t</w:t>
      </w:r>
      <w:r w:rsidR="007D38FB">
        <w:t xml:space="preserve">ransition </w:t>
      </w:r>
      <w:r w:rsidR="004372DB">
        <w:t>t</w:t>
      </w:r>
      <w:r w:rsidR="00B7451F">
        <w:t xml:space="preserve">eam </w:t>
      </w:r>
      <w:r w:rsidR="00FC34D4">
        <w:t xml:space="preserve">confirms its commitment to </w:t>
      </w:r>
      <w:r w:rsidR="00387F19">
        <w:t xml:space="preserve">collaborating with the secretariat </w:t>
      </w:r>
      <w:r w:rsidR="003F07B6">
        <w:t>through</w:t>
      </w:r>
      <w:r w:rsidR="00FC34D4">
        <w:t xml:space="preserve"> technical assistance</w:t>
      </w:r>
      <w:r w:rsidR="00F2742B">
        <w:t xml:space="preserve"> until </w:t>
      </w:r>
      <w:r w:rsidR="002F1B0B">
        <w:t xml:space="preserve">the </w:t>
      </w:r>
      <w:r w:rsidR="00133BA3">
        <w:t>end of 2026. The technical assistance will support</w:t>
      </w:r>
      <w:r>
        <w:t xml:space="preserve"> </w:t>
      </w:r>
      <w:r w:rsidR="00580900">
        <w:t>[</w:t>
      </w:r>
      <w:r w:rsidR="00580900" w:rsidRPr="4DD901F6">
        <w:rPr>
          <w:highlight w:val="yellow"/>
        </w:rPr>
        <w:t>Name Island</w:t>
      </w:r>
      <w:r w:rsidR="00580900">
        <w:t>]</w:t>
      </w:r>
      <w:r w:rsidR="00326B5F">
        <w:t>’s</w:t>
      </w:r>
      <w:r w:rsidR="00514C47" w:rsidRPr="4DD901F6">
        <w:t xml:space="preserve"> </w:t>
      </w:r>
      <w:r w:rsidR="00580900">
        <w:t xml:space="preserve">envisioned </w:t>
      </w:r>
      <w:r w:rsidR="004372DB">
        <w:t>t</w:t>
      </w:r>
      <w:r>
        <w:t xml:space="preserve">rajectory to </w:t>
      </w:r>
      <w:r w:rsidR="00580900">
        <w:t>becom</w:t>
      </w:r>
      <w:r w:rsidR="00326B5F">
        <w:t>e</w:t>
      </w:r>
      <w:r w:rsidR="00580900">
        <w:t xml:space="preserve"> </w:t>
      </w:r>
      <w:r w:rsidR="00822AA9">
        <w:t xml:space="preserve">a </w:t>
      </w:r>
      <w:r>
        <w:t xml:space="preserve">100% RES </w:t>
      </w:r>
      <w:r w:rsidR="008A0585" w:rsidRPr="4DD901F6">
        <w:t xml:space="preserve">(Renewable Energy Sources) </w:t>
      </w:r>
      <w:r w:rsidR="00822AA9">
        <w:t>island</w:t>
      </w:r>
      <w:r>
        <w:t xml:space="preserve">. </w:t>
      </w:r>
    </w:p>
    <w:p w14:paraId="2D568F7B" w14:textId="2108EF80" w:rsidR="00570489" w:rsidRDefault="00FC34D4" w:rsidP="000349A7">
      <w:r>
        <w:t>With this commitment,</w:t>
      </w:r>
      <w:r w:rsidR="00297513">
        <w:t xml:space="preserve"> the </w:t>
      </w:r>
      <w:r w:rsidR="004372DB">
        <w:t>i</w:t>
      </w:r>
      <w:r w:rsidR="00297513">
        <w:t xml:space="preserve">sland </w:t>
      </w:r>
      <w:r w:rsidR="004372DB">
        <w:t>t</w:t>
      </w:r>
      <w:r w:rsidR="00297513">
        <w:t xml:space="preserve">ransition </w:t>
      </w:r>
      <w:r w:rsidR="004372DB">
        <w:t>t</w:t>
      </w:r>
      <w:r w:rsidR="00297513">
        <w:t>eam confirm</w:t>
      </w:r>
      <w:r w:rsidR="0099795E">
        <w:t>s</w:t>
      </w:r>
      <w:r w:rsidR="005A156B">
        <w:t xml:space="preserve"> its intention</w:t>
      </w:r>
      <w:r w:rsidR="00706A32">
        <w:t xml:space="preserve"> to design and enact a trajectory </w:t>
      </w:r>
      <w:r w:rsidR="7B49B840" w:rsidDel="198A9306">
        <w:t>for</w:t>
      </w:r>
      <w:r w:rsidR="002C3926">
        <w:t xml:space="preserve"> [Name </w:t>
      </w:r>
      <w:r w:rsidR="00A3790A">
        <w:t>of the i</w:t>
      </w:r>
      <w:r w:rsidR="002C3926">
        <w:t>sland]</w:t>
      </w:r>
      <w:r w:rsidR="001933F3">
        <w:t xml:space="preserve">  </w:t>
      </w:r>
      <w:r w:rsidR="00762A29">
        <w:t xml:space="preserve">for </w:t>
      </w:r>
      <w:r w:rsidR="00706A32">
        <w:t>its</w:t>
      </w:r>
      <w:r w:rsidR="001933F3">
        <w:t xml:space="preserve"> transition to clean energy resources</w:t>
      </w:r>
      <w:r w:rsidR="007924F0">
        <w:t xml:space="preserve"> and </w:t>
      </w:r>
      <w:r w:rsidR="00B00388" w:rsidRPr="00B00388">
        <w:t>to transform its energy generation and consumption to achieve carbon neutrality</w:t>
      </w:r>
      <w:r w:rsidR="007924F0">
        <w:t xml:space="preserve">. </w:t>
      </w:r>
      <w:r w:rsidR="003B59EB">
        <w:t>The island transition team commits</w:t>
      </w:r>
      <w:r w:rsidR="005A156B">
        <w:t xml:space="preserve"> to a constructive trajectory and p</w:t>
      </w:r>
      <w:r w:rsidR="005A156B" w:rsidRPr="009F35E9">
        <w:t>ositive relationship</w:t>
      </w:r>
      <w:r w:rsidR="005A156B">
        <w:t xml:space="preserve">s among partners and with support organisations, the Clean energy for EU islands secretariat and any external stakeholders. </w:t>
      </w:r>
    </w:p>
    <w:tbl>
      <w:tblPr>
        <w:tblStyle w:val="GridTable1LightAccent2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448D6" w14:paraId="11867E61" w14:textId="77777777" w:rsidTr="008125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CCCC385" w14:textId="0887C322" w:rsidR="001448D6" w:rsidRDefault="00D14B96" w:rsidP="00D346F5">
            <w:pPr>
              <w:jc w:val="center"/>
            </w:pPr>
            <w:r>
              <w:t xml:space="preserve">Name of </w:t>
            </w:r>
            <w:r w:rsidR="009E3086">
              <w:t>pu</w:t>
            </w:r>
            <w:r w:rsidRPr="009F35E9">
              <w:t>blic authorit</w:t>
            </w:r>
            <w:r>
              <w:t>y</w:t>
            </w:r>
            <w:r w:rsidRPr="009F35E9">
              <w:t xml:space="preserve"> </w:t>
            </w:r>
            <w:r w:rsidR="00132DF5">
              <w:t>(</w:t>
            </w:r>
            <w:r w:rsidRPr="009F35E9">
              <w:t xml:space="preserve">or </w:t>
            </w:r>
            <w:r w:rsidR="007731B8" w:rsidRPr="007731B8">
              <w:t>a civil society supported by a governing body</w:t>
            </w:r>
            <w:r w:rsidR="00132DF5">
              <w:t>)</w:t>
            </w:r>
          </w:p>
        </w:tc>
        <w:tc>
          <w:tcPr>
            <w:tcW w:w="3005" w:type="dxa"/>
          </w:tcPr>
          <w:p w14:paraId="0675BF4E" w14:textId="5B1184C4" w:rsidR="001448D6" w:rsidRDefault="005734D7" w:rsidP="00D346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ull name</w:t>
            </w:r>
            <w:r w:rsidR="0081259F">
              <w:t xml:space="preserve"> </w:t>
            </w:r>
            <w:r w:rsidR="00016B1D">
              <w:t xml:space="preserve">of </w:t>
            </w:r>
            <w:r w:rsidR="0081259F">
              <w:t>representative</w:t>
            </w:r>
          </w:p>
        </w:tc>
        <w:tc>
          <w:tcPr>
            <w:tcW w:w="3006" w:type="dxa"/>
          </w:tcPr>
          <w:p w14:paraId="6E38BBB8" w14:textId="0006F387" w:rsidR="001448D6" w:rsidRDefault="0081259F" w:rsidP="00D346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gnature</w:t>
            </w:r>
          </w:p>
        </w:tc>
      </w:tr>
      <w:tr w:rsidR="001448D6" w14:paraId="36CC7590" w14:textId="77777777" w:rsidTr="00812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FAAFE84" w14:textId="77777777" w:rsidR="001448D6" w:rsidRDefault="001448D6" w:rsidP="000349A7"/>
        </w:tc>
        <w:tc>
          <w:tcPr>
            <w:tcW w:w="3005" w:type="dxa"/>
          </w:tcPr>
          <w:p w14:paraId="0DF2FF66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3E3C9FD5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48D6" w14:paraId="18AC918A" w14:textId="77777777" w:rsidTr="00812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CC6DE37" w14:textId="77777777" w:rsidR="001448D6" w:rsidRDefault="001448D6" w:rsidP="000349A7"/>
        </w:tc>
        <w:tc>
          <w:tcPr>
            <w:tcW w:w="3005" w:type="dxa"/>
          </w:tcPr>
          <w:p w14:paraId="5447DA11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6385A234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48D6" w14:paraId="68B82BFB" w14:textId="77777777" w:rsidTr="00812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F581D25" w14:textId="77777777" w:rsidR="001448D6" w:rsidRDefault="001448D6" w:rsidP="000349A7"/>
        </w:tc>
        <w:tc>
          <w:tcPr>
            <w:tcW w:w="3005" w:type="dxa"/>
          </w:tcPr>
          <w:p w14:paraId="6262EF41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08817027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48D6" w14:paraId="148C8F4A" w14:textId="77777777" w:rsidTr="00812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C7C35A4" w14:textId="77777777" w:rsidR="001448D6" w:rsidRDefault="001448D6" w:rsidP="000349A7"/>
        </w:tc>
        <w:tc>
          <w:tcPr>
            <w:tcW w:w="3005" w:type="dxa"/>
          </w:tcPr>
          <w:p w14:paraId="4422BF47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0410D373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48D6" w14:paraId="0FC0E373" w14:textId="77777777" w:rsidTr="00812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F61B94F" w14:textId="77777777" w:rsidR="001448D6" w:rsidRDefault="001448D6" w:rsidP="000349A7"/>
        </w:tc>
        <w:tc>
          <w:tcPr>
            <w:tcW w:w="3005" w:type="dxa"/>
          </w:tcPr>
          <w:p w14:paraId="130F0B15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4328D003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48D6" w14:paraId="3B15A01B" w14:textId="77777777" w:rsidTr="00812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5E27CE1" w14:textId="77777777" w:rsidR="001448D6" w:rsidRDefault="001448D6" w:rsidP="000349A7"/>
        </w:tc>
        <w:tc>
          <w:tcPr>
            <w:tcW w:w="3005" w:type="dxa"/>
          </w:tcPr>
          <w:p w14:paraId="0CDDB63B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30A4BDE4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448D6" w14:paraId="790E9E83" w14:textId="77777777" w:rsidTr="00812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7AC0233" w14:textId="77777777" w:rsidR="001448D6" w:rsidRDefault="001448D6" w:rsidP="000349A7"/>
        </w:tc>
        <w:tc>
          <w:tcPr>
            <w:tcW w:w="3005" w:type="dxa"/>
          </w:tcPr>
          <w:p w14:paraId="2CDD48ED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4043833D" w14:textId="77777777" w:rsidR="001448D6" w:rsidRDefault="001448D6" w:rsidP="0003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FF0C6C7" w14:textId="77777777" w:rsidR="001448D6" w:rsidRDefault="001448D6" w:rsidP="000349A7"/>
    <w:p w14:paraId="1CFDF40F" w14:textId="23C9F562" w:rsidR="009F669E" w:rsidRPr="003B50E7" w:rsidRDefault="005734D7" w:rsidP="00FA0332">
      <w:pPr>
        <w:tabs>
          <w:tab w:val="center" w:pos="4536"/>
          <w:tab w:val="right" w:pos="9072"/>
        </w:tabs>
      </w:pPr>
      <w:r>
        <w:rPr>
          <w:b/>
          <w:bCs/>
        </w:rPr>
        <w:t xml:space="preserve">Date: </w:t>
      </w:r>
    </w:p>
    <w:sectPr w:rsidR="009F669E" w:rsidRPr="003B50E7" w:rsidSect="006C5E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146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92B67" w14:textId="77777777" w:rsidR="00BF555B" w:rsidRDefault="00BF555B" w:rsidP="00203816">
      <w:pPr>
        <w:spacing w:after="0"/>
      </w:pPr>
      <w:r>
        <w:separator/>
      </w:r>
    </w:p>
  </w:endnote>
  <w:endnote w:type="continuationSeparator" w:id="0">
    <w:p w14:paraId="3E5A472A" w14:textId="77777777" w:rsidR="00BF555B" w:rsidRDefault="00BF555B" w:rsidP="00203816">
      <w:pPr>
        <w:spacing w:after="0"/>
      </w:pPr>
      <w:r>
        <w:continuationSeparator/>
      </w:r>
    </w:p>
  </w:endnote>
  <w:endnote w:type="continuationNotice" w:id="1">
    <w:p w14:paraId="59C4C3CD" w14:textId="77777777" w:rsidR="00BF555B" w:rsidRDefault="00BF555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EC Square Sans Pro Medium">
    <w:altName w:val="Calibri"/>
    <w:charset w:val="00"/>
    <w:family w:val="swiss"/>
    <w:pitch w:val="variable"/>
    <w:sig w:usb0="A00002BF" w:usb1="5000E0FB" w:usb2="00000000" w:usb3="00000000" w:csb0="0000019F" w:csb1="00000000"/>
  </w:font>
  <w:font w:name="F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72D86" w14:textId="77777777" w:rsidR="00B414B0" w:rsidRDefault="00B414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4ED92" w14:textId="375A7B09" w:rsidR="009F669E" w:rsidRPr="00D774FD" w:rsidRDefault="005734D7" w:rsidP="00D774FD">
    <w:pPr>
      <w:pStyle w:val="Subtitle"/>
    </w:pPr>
    <w:r w:rsidRPr="00D774FD">
      <w:t xml:space="preserve">Clean </w:t>
    </w:r>
    <w:r w:rsidR="00B414B0">
      <w:t>e</w:t>
    </w:r>
    <w:r w:rsidRPr="00D774FD">
      <w:t xml:space="preserve">nergy for EU </w:t>
    </w:r>
    <w:r w:rsidR="00B414B0">
      <w:t>i</w:t>
    </w:r>
    <w:r w:rsidRPr="00D774FD">
      <w:t>slands</w:t>
    </w:r>
  </w:p>
  <w:p w14:paraId="780AE03D" w14:textId="6715D639" w:rsidR="009F669E" w:rsidRPr="00D774FD" w:rsidRDefault="005734D7" w:rsidP="00D774FD">
    <w:pPr>
      <w:pStyle w:val="Subtitle"/>
    </w:pPr>
    <w:r w:rsidRPr="00D774FD">
      <w:t xml:space="preserve">Secretariat </w:t>
    </w:r>
    <w:r w:rsidR="00203816" w:rsidRPr="00D774FD">
      <w:t xml:space="preserve">● </w:t>
    </w:r>
    <w:r w:rsidRPr="00D774FD">
      <w:t xml:space="preserve">Rue </w:t>
    </w:r>
    <w:proofErr w:type="spellStart"/>
    <w:r w:rsidRPr="00D774FD">
      <w:t>d’Arlon</w:t>
    </w:r>
    <w:proofErr w:type="spellEnd"/>
    <w:r w:rsidRPr="00D774FD">
      <w:t xml:space="preserve"> 63, BE-1000 Brussel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22188" w14:textId="77777777" w:rsidR="00B414B0" w:rsidRDefault="00B41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3B101" w14:textId="77777777" w:rsidR="00BF555B" w:rsidRDefault="00BF555B" w:rsidP="00203816">
      <w:pPr>
        <w:spacing w:after="0"/>
      </w:pPr>
      <w:r>
        <w:separator/>
      </w:r>
    </w:p>
  </w:footnote>
  <w:footnote w:type="continuationSeparator" w:id="0">
    <w:p w14:paraId="35AC3001" w14:textId="77777777" w:rsidR="00BF555B" w:rsidRDefault="00BF555B" w:rsidP="00203816">
      <w:pPr>
        <w:spacing w:after="0"/>
      </w:pPr>
      <w:r>
        <w:continuationSeparator/>
      </w:r>
    </w:p>
  </w:footnote>
  <w:footnote w:type="continuationNotice" w:id="1">
    <w:p w14:paraId="6CD1B634" w14:textId="77777777" w:rsidR="00BF555B" w:rsidRDefault="00BF555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2556D" w14:textId="77777777" w:rsidR="00B414B0" w:rsidRDefault="00B41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A339A" w14:textId="77777777" w:rsidR="00B414B0" w:rsidRDefault="00B414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32455" w14:textId="77777777" w:rsidR="00B414B0" w:rsidRDefault="00B414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6ACF"/>
    <w:multiLevelType w:val="multilevel"/>
    <w:tmpl w:val="D9F08F9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002FBB"/>
    <w:multiLevelType w:val="hybridMultilevel"/>
    <w:tmpl w:val="284A0104"/>
    <w:lvl w:ilvl="0" w:tplc="7988DCCA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836BD"/>
    <w:multiLevelType w:val="hybridMultilevel"/>
    <w:tmpl w:val="284A0104"/>
    <w:lvl w:ilvl="0" w:tplc="FFFFFFFF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B77DB"/>
    <w:multiLevelType w:val="hybridMultilevel"/>
    <w:tmpl w:val="A1D4E5C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6E32647"/>
    <w:multiLevelType w:val="hybridMultilevel"/>
    <w:tmpl w:val="3D6A660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8743E6"/>
    <w:multiLevelType w:val="multilevel"/>
    <w:tmpl w:val="FEEEA574"/>
    <w:lvl w:ilvl="0">
      <w:start w:val="1"/>
      <w:numFmt w:val="bullet"/>
      <w:pStyle w:val="ListParagraph"/>
      <w:lvlText w:val="▪"/>
      <w:lvlJc w:val="left"/>
      <w:pPr>
        <w:ind w:left="851" w:hanging="341"/>
      </w:pPr>
      <w:rPr>
        <w:rFonts w:ascii="Noto Sans Symbols" w:eastAsia="Noto Sans Symbols" w:hAnsi="Noto Sans Symbols" w:cs="Noto Sans Symbols"/>
        <w:color w:val="FFDD0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FFC00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B8F4899"/>
    <w:multiLevelType w:val="hybridMultilevel"/>
    <w:tmpl w:val="284A0104"/>
    <w:lvl w:ilvl="0" w:tplc="FFFFFFFF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425DE1"/>
    <w:multiLevelType w:val="hybridMultilevel"/>
    <w:tmpl w:val="3A2C06B8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FFA5C11"/>
    <w:multiLevelType w:val="hybridMultilevel"/>
    <w:tmpl w:val="A14EADD2"/>
    <w:lvl w:ilvl="0" w:tplc="00F0746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C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8461590">
    <w:abstractNumId w:val="5"/>
  </w:num>
  <w:num w:numId="2" w16cid:durableId="2095660386">
    <w:abstractNumId w:val="8"/>
  </w:num>
  <w:num w:numId="3" w16cid:durableId="360670006">
    <w:abstractNumId w:val="1"/>
  </w:num>
  <w:num w:numId="4" w16cid:durableId="1306281392">
    <w:abstractNumId w:val="0"/>
  </w:num>
  <w:num w:numId="5" w16cid:durableId="953754512">
    <w:abstractNumId w:val="3"/>
  </w:num>
  <w:num w:numId="6" w16cid:durableId="2082482558">
    <w:abstractNumId w:val="7"/>
  </w:num>
  <w:num w:numId="7" w16cid:durableId="2044475516">
    <w:abstractNumId w:val="6"/>
  </w:num>
  <w:num w:numId="8" w16cid:durableId="702829667">
    <w:abstractNumId w:val="2"/>
  </w:num>
  <w:num w:numId="9" w16cid:durableId="490566266">
    <w:abstractNumId w:val="5"/>
  </w:num>
  <w:num w:numId="10" w16cid:durableId="2133287575">
    <w:abstractNumId w:val="5"/>
  </w:num>
  <w:num w:numId="11" w16cid:durableId="1194805140">
    <w:abstractNumId w:val="5"/>
  </w:num>
  <w:num w:numId="12" w16cid:durableId="2087723349">
    <w:abstractNumId w:val="5"/>
  </w:num>
  <w:num w:numId="13" w16cid:durableId="1059401774">
    <w:abstractNumId w:val="5"/>
  </w:num>
  <w:num w:numId="14" w16cid:durableId="571500697">
    <w:abstractNumId w:val="5"/>
  </w:num>
  <w:num w:numId="15" w16cid:durableId="6709859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tbQwMDMyNTYzsTBU0lEKTi0uzszPAykwrAUAsqyx/CwAAAA="/>
  </w:docVars>
  <w:rsids>
    <w:rsidRoot w:val="00C47E54"/>
    <w:rsid w:val="00016B1D"/>
    <w:rsid w:val="00026A74"/>
    <w:rsid w:val="00030841"/>
    <w:rsid w:val="000349A7"/>
    <w:rsid w:val="00036218"/>
    <w:rsid w:val="00036CEE"/>
    <w:rsid w:val="00037005"/>
    <w:rsid w:val="00060525"/>
    <w:rsid w:val="000B1CE8"/>
    <w:rsid w:val="000F6E0B"/>
    <w:rsid w:val="001034C8"/>
    <w:rsid w:val="00112809"/>
    <w:rsid w:val="001149C8"/>
    <w:rsid w:val="00132DF5"/>
    <w:rsid w:val="00133BA3"/>
    <w:rsid w:val="001365E2"/>
    <w:rsid w:val="001448D6"/>
    <w:rsid w:val="001602E1"/>
    <w:rsid w:val="001933F3"/>
    <w:rsid w:val="001F1F64"/>
    <w:rsid w:val="001F6350"/>
    <w:rsid w:val="00203816"/>
    <w:rsid w:val="002154C3"/>
    <w:rsid w:val="002204AC"/>
    <w:rsid w:val="00245A6E"/>
    <w:rsid w:val="00284477"/>
    <w:rsid w:val="00297513"/>
    <w:rsid w:val="002B001A"/>
    <w:rsid w:val="002B4487"/>
    <w:rsid w:val="002C3926"/>
    <w:rsid w:val="002F1B0B"/>
    <w:rsid w:val="002F2FCD"/>
    <w:rsid w:val="00320E20"/>
    <w:rsid w:val="00326B5F"/>
    <w:rsid w:val="00332250"/>
    <w:rsid w:val="003635D6"/>
    <w:rsid w:val="00387F19"/>
    <w:rsid w:val="00396CF7"/>
    <w:rsid w:val="003B50E7"/>
    <w:rsid w:val="003B59EB"/>
    <w:rsid w:val="003F07B6"/>
    <w:rsid w:val="004303E4"/>
    <w:rsid w:val="004372DB"/>
    <w:rsid w:val="0044047C"/>
    <w:rsid w:val="00465231"/>
    <w:rsid w:val="00472CB5"/>
    <w:rsid w:val="004B494A"/>
    <w:rsid w:val="004C1B43"/>
    <w:rsid w:val="00514C47"/>
    <w:rsid w:val="0052276D"/>
    <w:rsid w:val="0052301A"/>
    <w:rsid w:val="005543FE"/>
    <w:rsid w:val="00570489"/>
    <w:rsid w:val="005734D7"/>
    <w:rsid w:val="00580900"/>
    <w:rsid w:val="005835DF"/>
    <w:rsid w:val="005A156B"/>
    <w:rsid w:val="00680CFC"/>
    <w:rsid w:val="006A3673"/>
    <w:rsid w:val="006B4C23"/>
    <w:rsid w:val="006C5EA3"/>
    <w:rsid w:val="006D268D"/>
    <w:rsid w:val="006D3F6A"/>
    <w:rsid w:val="006F0B2F"/>
    <w:rsid w:val="00706A32"/>
    <w:rsid w:val="00716D62"/>
    <w:rsid w:val="00762A29"/>
    <w:rsid w:val="007731B8"/>
    <w:rsid w:val="00774619"/>
    <w:rsid w:val="007831D8"/>
    <w:rsid w:val="007924F0"/>
    <w:rsid w:val="007B1BDE"/>
    <w:rsid w:val="007D38FB"/>
    <w:rsid w:val="0081259F"/>
    <w:rsid w:val="00822AA9"/>
    <w:rsid w:val="0085667A"/>
    <w:rsid w:val="00893DAA"/>
    <w:rsid w:val="008A0585"/>
    <w:rsid w:val="008B64AB"/>
    <w:rsid w:val="008D4DB6"/>
    <w:rsid w:val="008D6AC5"/>
    <w:rsid w:val="00901DDC"/>
    <w:rsid w:val="00970889"/>
    <w:rsid w:val="00982B9F"/>
    <w:rsid w:val="0099795E"/>
    <w:rsid w:val="00997A82"/>
    <w:rsid w:val="009D4591"/>
    <w:rsid w:val="009D6F6F"/>
    <w:rsid w:val="009E3086"/>
    <w:rsid w:val="009E498E"/>
    <w:rsid w:val="009F33D8"/>
    <w:rsid w:val="009F669E"/>
    <w:rsid w:val="00A30FF5"/>
    <w:rsid w:val="00A35848"/>
    <w:rsid w:val="00A3790A"/>
    <w:rsid w:val="00A5613F"/>
    <w:rsid w:val="00A83C5C"/>
    <w:rsid w:val="00A93344"/>
    <w:rsid w:val="00AE1638"/>
    <w:rsid w:val="00B00388"/>
    <w:rsid w:val="00B0206B"/>
    <w:rsid w:val="00B414B0"/>
    <w:rsid w:val="00B56ADF"/>
    <w:rsid w:val="00B7451F"/>
    <w:rsid w:val="00B8079C"/>
    <w:rsid w:val="00B97764"/>
    <w:rsid w:val="00BC0330"/>
    <w:rsid w:val="00BD1A96"/>
    <w:rsid w:val="00BE588C"/>
    <w:rsid w:val="00BF555B"/>
    <w:rsid w:val="00C272F5"/>
    <w:rsid w:val="00C47E54"/>
    <w:rsid w:val="00C56C2F"/>
    <w:rsid w:val="00C6057E"/>
    <w:rsid w:val="00C85824"/>
    <w:rsid w:val="00CC089D"/>
    <w:rsid w:val="00D14B96"/>
    <w:rsid w:val="00D165FE"/>
    <w:rsid w:val="00D20E0D"/>
    <w:rsid w:val="00D25006"/>
    <w:rsid w:val="00D32964"/>
    <w:rsid w:val="00D346F5"/>
    <w:rsid w:val="00D774FD"/>
    <w:rsid w:val="00D82A59"/>
    <w:rsid w:val="00D94A8A"/>
    <w:rsid w:val="00DD1D48"/>
    <w:rsid w:val="00E45674"/>
    <w:rsid w:val="00E5076C"/>
    <w:rsid w:val="00EA7BF4"/>
    <w:rsid w:val="00EC33CB"/>
    <w:rsid w:val="00ED635A"/>
    <w:rsid w:val="00EF4F55"/>
    <w:rsid w:val="00F12918"/>
    <w:rsid w:val="00F216AD"/>
    <w:rsid w:val="00F2742B"/>
    <w:rsid w:val="00F52DF0"/>
    <w:rsid w:val="00F7726A"/>
    <w:rsid w:val="00F85907"/>
    <w:rsid w:val="00FA0332"/>
    <w:rsid w:val="00FC34D4"/>
    <w:rsid w:val="00FC4659"/>
    <w:rsid w:val="00FD0820"/>
    <w:rsid w:val="00FE0F01"/>
    <w:rsid w:val="02E39FFE"/>
    <w:rsid w:val="059FFE03"/>
    <w:rsid w:val="1019D963"/>
    <w:rsid w:val="13850842"/>
    <w:rsid w:val="156043CE"/>
    <w:rsid w:val="171FA29C"/>
    <w:rsid w:val="191F3916"/>
    <w:rsid w:val="198A9306"/>
    <w:rsid w:val="1DDB8D87"/>
    <w:rsid w:val="22C1A96E"/>
    <w:rsid w:val="2635B605"/>
    <w:rsid w:val="2991B9FD"/>
    <w:rsid w:val="2DE80C2D"/>
    <w:rsid w:val="2E8B4C50"/>
    <w:rsid w:val="3118E2FF"/>
    <w:rsid w:val="32F1C437"/>
    <w:rsid w:val="3DAE5E4C"/>
    <w:rsid w:val="3E67AC04"/>
    <w:rsid w:val="3F831ADD"/>
    <w:rsid w:val="409B7E87"/>
    <w:rsid w:val="47833CEC"/>
    <w:rsid w:val="47A66D44"/>
    <w:rsid w:val="488F7C30"/>
    <w:rsid w:val="4DD901F6"/>
    <w:rsid w:val="53667C7B"/>
    <w:rsid w:val="54062B68"/>
    <w:rsid w:val="560700D8"/>
    <w:rsid w:val="6299CF56"/>
    <w:rsid w:val="62D4379F"/>
    <w:rsid w:val="71461128"/>
    <w:rsid w:val="74B04AE8"/>
    <w:rsid w:val="75A88D6C"/>
    <w:rsid w:val="766D790A"/>
    <w:rsid w:val="7B49B840"/>
    <w:rsid w:val="7F0E3A4F"/>
    <w:rsid w:val="7FA39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602EC71"/>
  <w15:chartTrackingRefBased/>
  <w15:docId w15:val="{9E91313F-9F61-411E-9EF7-62DE5CF0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9A7"/>
    <w:pPr>
      <w:spacing w:after="240" w:line="240" w:lineRule="auto"/>
      <w:jc w:val="both"/>
    </w:pPr>
    <w:rPr>
      <w:rFonts w:ascii="EC Square Sans Pro" w:eastAsia="Times New Roman" w:hAnsi="EC Square Sans Pro" w:cs="Times New Roman"/>
      <w:kern w:val="0"/>
      <w:sz w:val="24"/>
      <w:szCs w:val="24"/>
      <w:lang w:val="en-GB"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7E54"/>
    <w:pPr>
      <w:keepNext/>
      <w:keepLines/>
      <w:numPr>
        <w:numId w:val="4"/>
      </w:numPr>
      <w:spacing w:before="240"/>
      <w:outlineLvl w:val="0"/>
    </w:pPr>
    <w:rPr>
      <w:rFonts w:eastAsiaTheme="majorEastAsia" w:cstheme="majorBidi"/>
      <w:b/>
      <w:color w:val="3CA2A0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47E54"/>
    <w:pPr>
      <w:numPr>
        <w:ilvl w:val="1"/>
      </w:numPr>
      <w:spacing w:after="120"/>
      <w:outlineLvl w:val="1"/>
    </w:pPr>
    <w:rPr>
      <w:rFonts w:ascii="EC Square Sans Pro Medium" w:hAnsi="EC Square Sans Pro Medium"/>
      <w:b w:val="0"/>
      <w:color w:val="47C1B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7E54"/>
    <w:pPr>
      <w:keepNext/>
      <w:keepLines/>
      <w:spacing w:before="240" w:after="120"/>
      <w:outlineLvl w:val="2"/>
    </w:pPr>
    <w:rPr>
      <w:rFonts w:eastAsiaTheme="majorEastAsia" w:cstheme="majorBidi"/>
      <w:color w:val="47C1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7E54"/>
    <w:rPr>
      <w:rFonts w:ascii="EC Square Sans Pro" w:eastAsiaTheme="majorEastAsia" w:hAnsi="EC Square Sans Pro" w:cstheme="majorBidi"/>
      <w:b/>
      <w:color w:val="3CA2A0"/>
      <w:kern w:val="0"/>
      <w:sz w:val="32"/>
      <w:szCs w:val="32"/>
      <w:lang w:val="en-GB"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C47E54"/>
    <w:rPr>
      <w:rFonts w:ascii="EC Square Sans Pro Medium" w:eastAsiaTheme="majorEastAsia" w:hAnsi="EC Square Sans Pro Medium" w:cstheme="majorBidi"/>
      <w:color w:val="47C1BE"/>
      <w:kern w:val="0"/>
      <w:sz w:val="26"/>
      <w:szCs w:val="26"/>
      <w:lang w:val="en-GB"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C47E54"/>
    <w:rPr>
      <w:rFonts w:ascii="EC Square Sans Pro" w:eastAsiaTheme="majorEastAsia" w:hAnsi="EC Square Sans Pro" w:cstheme="majorBidi"/>
      <w:color w:val="47C1BE"/>
      <w:kern w:val="0"/>
      <w:sz w:val="24"/>
      <w:szCs w:val="24"/>
      <w:lang w:val="en-GB" w:eastAsia="en-GB"/>
      <w14:ligatures w14:val="none"/>
    </w:rPr>
  </w:style>
  <w:style w:type="paragraph" w:styleId="BodyText">
    <w:name w:val="Body Text"/>
    <w:aliases w:val="ISL-Body Text"/>
    <w:basedOn w:val="Normal"/>
    <w:link w:val="BodyTextChar"/>
    <w:uiPriority w:val="1"/>
    <w:qFormat/>
    <w:rsid w:val="00C47E54"/>
    <w:rPr>
      <w:color w:val="163871" w:themeColor="text1"/>
      <w:szCs w:val="32"/>
    </w:rPr>
  </w:style>
  <w:style w:type="character" w:customStyle="1" w:styleId="BodyTextChar">
    <w:name w:val="Body Text Char"/>
    <w:aliases w:val="ISL-Body Text Char"/>
    <w:basedOn w:val="DefaultParagraphFont"/>
    <w:link w:val="BodyText"/>
    <w:uiPriority w:val="1"/>
    <w:rsid w:val="00C47E54"/>
    <w:rPr>
      <w:rFonts w:ascii="EC Square Sans Pro" w:eastAsia="Times New Roman" w:hAnsi="EC Square Sans Pro" w:cs="Times New Roman"/>
      <w:color w:val="163871" w:themeColor="text1"/>
      <w:kern w:val="0"/>
      <w:sz w:val="24"/>
      <w:szCs w:val="32"/>
      <w:lang w:val="en-GB"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C47E54"/>
    <w:rPr>
      <w:color w:val="93C83E"/>
      <w:u w:val="single"/>
    </w:rPr>
  </w:style>
  <w:style w:type="paragraph" w:styleId="ListParagraph">
    <w:name w:val="List Paragraph"/>
    <w:basedOn w:val="Normal"/>
    <w:uiPriority w:val="34"/>
    <w:qFormat/>
    <w:rsid w:val="00C47E54"/>
    <w:pPr>
      <w:numPr>
        <w:numId w:val="1"/>
      </w:numPr>
      <w:pBdr>
        <w:top w:val="nil"/>
        <w:left w:val="nil"/>
        <w:bottom w:val="nil"/>
        <w:right w:val="nil"/>
        <w:between w:val="nil"/>
      </w:pBdr>
      <w:spacing w:after="0"/>
    </w:pPr>
    <w:rPr>
      <w:color w:val="000000"/>
    </w:rPr>
  </w:style>
  <w:style w:type="paragraph" w:styleId="NormalWeb">
    <w:name w:val="Normal (Web)"/>
    <w:basedOn w:val="Normal"/>
    <w:uiPriority w:val="99"/>
    <w:unhideWhenUsed/>
    <w:rsid w:val="00C47E54"/>
    <w:pPr>
      <w:spacing w:before="100" w:beforeAutospacing="1" w:after="100" w:afterAutospacing="1"/>
    </w:pPr>
    <w:rPr>
      <w:rFonts w:ascii="Times New Roman" w:hAnsi="Times New Roman"/>
    </w:rPr>
  </w:style>
  <w:style w:type="paragraph" w:styleId="CommentText">
    <w:name w:val="annotation text"/>
    <w:basedOn w:val="Normal"/>
    <w:link w:val="CommentTextChar"/>
    <w:uiPriority w:val="99"/>
    <w:rsid w:val="00C47E54"/>
    <w:pPr>
      <w:suppressAutoHyphens/>
      <w:autoSpaceDN w:val="0"/>
      <w:spacing w:after="160"/>
      <w:textAlignment w:val="baseline"/>
    </w:pPr>
    <w:rPr>
      <w:rFonts w:ascii="Calibri" w:eastAsia="Calibri" w:hAnsi="Calibri" w:cs="F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7E54"/>
    <w:rPr>
      <w:rFonts w:ascii="Calibri" w:eastAsia="Calibri" w:hAnsi="Calibri" w:cs="F"/>
      <w:kern w:val="0"/>
      <w:sz w:val="20"/>
      <w:szCs w:val="20"/>
      <w:lang w:val="en-GB" w:eastAsia="en-GB"/>
      <w14:ligatures w14:val="none"/>
    </w:rPr>
  </w:style>
  <w:style w:type="character" w:styleId="CommentReference">
    <w:name w:val="annotation reference"/>
    <w:basedOn w:val="DefaultParagraphFont"/>
    <w:uiPriority w:val="99"/>
    <w:rsid w:val="00C47E54"/>
    <w:rPr>
      <w:sz w:val="16"/>
      <w:szCs w:val="16"/>
    </w:rPr>
  </w:style>
  <w:style w:type="paragraph" w:styleId="NoSpacing">
    <w:name w:val="No Spacing"/>
    <w:uiPriority w:val="1"/>
    <w:qFormat/>
    <w:rsid w:val="00C47E54"/>
    <w:pPr>
      <w:spacing w:after="0" w:line="240" w:lineRule="auto"/>
    </w:pPr>
    <w:rPr>
      <w:rFonts w:ascii="EC Square Sans Pro" w:eastAsia="Times New Roman" w:hAnsi="EC Square Sans Pro" w:cs="Times New Roman"/>
      <w:kern w:val="0"/>
      <w:sz w:val="24"/>
      <w:szCs w:val="24"/>
      <w:lang w:val="en-GB" w:eastAsia="en-GB"/>
      <w14:ligatures w14:val="none"/>
    </w:rPr>
  </w:style>
  <w:style w:type="character" w:customStyle="1" w:styleId="cf01">
    <w:name w:val="cf01"/>
    <w:basedOn w:val="DefaultParagraphFont"/>
    <w:rsid w:val="00C47E54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47E54"/>
    <w:rPr>
      <w:color w:val="163871" w:themeColor="followedHyperlink"/>
      <w:u w:val="single"/>
    </w:rPr>
  </w:style>
  <w:style w:type="paragraph" w:styleId="Revision">
    <w:name w:val="Revision"/>
    <w:hidden/>
    <w:uiPriority w:val="99"/>
    <w:semiHidden/>
    <w:rsid w:val="00C47E54"/>
    <w:pPr>
      <w:spacing w:after="0" w:line="240" w:lineRule="auto"/>
    </w:pPr>
    <w:rPr>
      <w:rFonts w:ascii="EC Square Sans Pro" w:eastAsia="Times New Roman" w:hAnsi="EC Square Sans Pro" w:cs="Times New Roman"/>
      <w:kern w:val="0"/>
      <w:sz w:val="24"/>
      <w:szCs w:val="24"/>
      <w:lang w:val="en-GB"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5E2"/>
    <w:pPr>
      <w:suppressAutoHyphens w:val="0"/>
      <w:autoSpaceDN/>
      <w:spacing w:after="240"/>
      <w:textAlignment w:val="auto"/>
    </w:pPr>
    <w:rPr>
      <w:rFonts w:ascii="EC Square Sans Pro" w:eastAsia="Times New Roman" w:hAnsi="EC Square Sans Pro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5E2"/>
    <w:rPr>
      <w:rFonts w:ascii="EC Square Sans Pro" w:eastAsia="Times New Roman" w:hAnsi="EC Square Sans Pro" w:cs="Times New Roman"/>
      <w:b/>
      <w:bCs/>
      <w:kern w:val="0"/>
      <w:sz w:val="20"/>
      <w:szCs w:val="20"/>
      <w:lang w:val="en-GB"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B50E7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3B50E7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0349A7"/>
    <w:pPr>
      <w:jc w:val="center"/>
    </w:pPr>
    <w:rPr>
      <w:b/>
      <w:bCs/>
      <w:color w:val="9DC655" w:themeColor="accent2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349A7"/>
    <w:rPr>
      <w:rFonts w:ascii="EC Square Sans Pro" w:eastAsia="Times New Roman" w:hAnsi="EC Square Sans Pro" w:cs="Times New Roman"/>
      <w:b/>
      <w:bCs/>
      <w:color w:val="9DC655" w:themeColor="accent2"/>
      <w:kern w:val="0"/>
      <w:sz w:val="28"/>
      <w:szCs w:val="32"/>
      <w:lang w:val="en-GB" w:eastAsia="en-GB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0381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03816"/>
    <w:rPr>
      <w:rFonts w:ascii="EC Square Sans Pro" w:eastAsia="Times New Roman" w:hAnsi="EC Square Sans Pro" w:cs="Times New Roman"/>
      <w:kern w:val="0"/>
      <w:sz w:val="24"/>
      <w:szCs w:val="24"/>
      <w:lang w:val="en-GB" w:eastAsia="en-GB"/>
      <w14:ligatures w14:val="none"/>
    </w:rPr>
  </w:style>
  <w:style w:type="paragraph" w:styleId="Subtitle">
    <w:name w:val="Subtitle"/>
    <w:basedOn w:val="Footer"/>
    <w:next w:val="Normal"/>
    <w:link w:val="SubtitleChar"/>
    <w:uiPriority w:val="11"/>
    <w:qFormat/>
    <w:rsid w:val="00D774FD"/>
    <w:pPr>
      <w:jc w:val="center"/>
    </w:pPr>
    <w:rPr>
      <w:color w:val="748274" w:themeColor="background1" w:themeShade="8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D774FD"/>
    <w:rPr>
      <w:color w:val="748274" w:themeColor="background1" w:themeShade="80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1448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81259F"/>
    <w:pPr>
      <w:spacing w:after="0" w:line="240" w:lineRule="auto"/>
    </w:pPr>
    <w:tblPr>
      <w:tblStyleRowBandSize w:val="1"/>
      <w:tblStyleColBandSize w:val="1"/>
      <w:tblBorders>
        <w:top w:val="single" w:sz="4" w:space="0" w:color="B5E6E4" w:themeColor="accent3" w:themeTint="66"/>
        <w:left w:val="single" w:sz="4" w:space="0" w:color="B5E6E4" w:themeColor="accent3" w:themeTint="66"/>
        <w:bottom w:val="single" w:sz="4" w:space="0" w:color="B5E6E4" w:themeColor="accent3" w:themeTint="66"/>
        <w:right w:val="single" w:sz="4" w:space="0" w:color="B5E6E4" w:themeColor="accent3" w:themeTint="66"/>
        <w:insideH w:val="single" w:sz="4" w:space="0" w:color="B5E6E4" w:themeColor="accent3" w:themeTint="66"/>
        <w:insideV w:val="single" w:sz="4" w:space="0" w:color="B5E6E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0D9D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D9D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81259F"/>
    <w:pPr>
      <w:spacing w:after="0" w:line="240" w:lineRule="auto"/>
    </w:pPr>
    <w:tblPr>
      <w:tblStyleRowBandSize w:val="1"/>
      <w:tblStyleColBandSize w:val="1"/>
      <w:tblBorders>
        <w:top w:val="single" w:sz="4" w:space="0" w:color="D7E8BA" w:themeColor="accent2" w:themeTint="66"/>
        <w:left w:val="single" w:sz="4" w:space="0" w:color="D7E8BA" w:themeColor="accent2" w:themeTint="66"/>
        <w:bottom w:val="single" w:sz="4" w:space="0" w:color="D7E8BA" w:themeColor="accent2" w:themeTint="66"/>
        <w:right w:val="single" w:sz="4" w:space="0" w:color="D7E8BA" w:themeColor="accent2" w:themeTint="66"/>
        <w:insideH w:val="single" w:sz="4" w:space="0" w:color="D7E8BA" w:themeColor="accent2" w:themeTint="66"/>
        <w:insideV w:val="single" w:sz="4" w:space="0" w:color="D7E8B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4DC98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DC9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8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EU Islands">
      <a:dk1>
        <a:srgbClr val="163871"/>
      </a:dk1>
      <a:lt1>
        <a:srgbClr val="F6F7F6"/>
      </a:lt1>
      <a:dk2>
        <a:srgbClr val="000000"/>
      </a:dk2>
      <a:lt2>
        <a:srgbClr val="D9D8D9"/>
      </a:lt2>
      <a:accent1>
        <a:srgbClr val="F9DF4B"/>
      </a:accent1>
      <a:accent2>
        <a:srgbClr val="9DC655"/>
      </a:accent2>
      <a:accent3>
        <a:srgbClr val="47C1BE"/>
      </a:accent3>
      <a:accent4>
        <a:srgbClr val="000000"/>
      </a:accent4>
      <a:accent5>
        <a:srgbClr val="000000"/>
      </a:accent5>
      <a:accent6>
        <a:srgbClr val="000000"/>
      </a:accent6>
      <a:hlink>
        <a:srgbClr val="47C1BE"/>
      </a:hlink>
      <a:folHlink>
        <a:srgbClr val="16387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612cb0-eab1-4d8b-8a34-d173fe656910">
      <Terms xmlns="http://schemas.microsoft.com/office/infopath/2007/PartnerControls"/>
    </lcf76f155ced4ddcb4097134ff3c332f>
    <TaxCatchAll xmlns="4541ed62-5a43-4f67-b704-60ab69d77d9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EC9D6495A1946AB8BF6B207A7F7E3" ma:contentTypeVersion="13" ma:contentTypeDescription="Create a new document." ma:contentTypeScope="" ma:versionID="b77af51a97ee5c4e851572103b835fae">
  <xsd:schema xmlns:xsd="http://www.w3.org/2001/XMLSchema" xmlns:xs="http://www.w3.org/2001/XMLSchema" xmlns:p="http://schemas.microsoft.com/office/2006/metadata/properties" xmlns:ns2="cf612cb0-eab1-4d8b-8a34-d173fe656910" xmlns:ns3="4541ed62-5a43-4f67-b704-60ab69d77d95" targetNamespace="http://schemas.microsoft.com/office/2006/metadata/properties" ma:root="true" ma:fieldsID="e86b98e75a0e38b98ea3eb78fedef934" ns2:_="" ns3:_="">
    <xsd:import namespace="cf612cb0-eab1-4d8b-8a34-d173fe656910"/>
    <xsd:import namespace="4541ed62-5a43-4f67-b704-60ab69d77d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12cb0-eab1-4d8b-8a34-d173fe6569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222f33c-9f6b-4f00-8894-70164c0aa5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1ed62-5a43-4f67-b704-60ab69d77d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3da5878-be4b-417c-9ffa-384e889c7afd}" ma:internalName="TaxCatchAll" ma:showField="CatchAllData" ma:web="4541ed62-5a43-4f67-b704-60ab69d77d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7754EB-C6A0-4CD7-BE8C-D295DB2DD8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A8857D-3271-431D-98E9-D61C39AB8A67}">
  <ds:schemaRefs>
    <ds:schemaRef ds:uri="http://schemas.microsoft.com/office/2006/metadata/properties"/>
    <ds:schemaRef ds:uri="http://schemas.microsoft.com/office/infopath/2007/PartnerControls"/>
    <ds:schemaRef ds:uri="cf612cb0-eab1-4d8b-8a34-d173fe656910"/>
    <ds:schemaRef ds:uri="4541ed62-5a43-4f67-b704-60ab69d77d95"/>
  </ds:schemaRefs>
</ds:datastoreItem>
</file>

<file path=customXml/itemProps3.xml><?xml version="1.0" encoding="utf-8"?>
<ds:datastoreItem xmlns:ds="http://schemas.openxmlformats.org/officeDocument/2006/customXml" ds:itemID="{69C4CCBE-772A-426D-8462-2D9EF25BC3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e van Dijk</dc:creator>
  <cp:keywords/>
  <dc:description/>
  <cp:lastModifiedBy>Sarah Bogaert</cp:lastModifiedBy>
  <cp:revision>3</cp:revision>
  <dcterms:created xsi:type="dcterms:W3CDTF">2023-05-16T16:07:00Z</dcterms:created>
  <dcterms:modified xsi:type="dcterms:W3CDTF">2023-05-1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B4DF3408A1B4CA3C81237659F3A74</vt:lpwstr>
  </property>
  <property fmtid="{D5CDD505-2E9C-101B-9397-08002B2CF9AE}" pid="3" name="MediaServiceImageTags">
    <vt:lpwstr/>
  </property>
  <property fmtid="{D5CDD505-2E9C-101B-9397-08002B2CF9AE}" pid="4" name="GrammarlyDocumentId">
    <vt:lpwstr>2432c776c2253cbc97c647df0d40dc70ae9348d6cc3cf1261c12e5f19ba92382</vt:lpwstr>
  </property>
</Properties>
</file>